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77777777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>Lab 1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0827DE305C7B4429ABA9E99CDF55221A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451B9AFF" w:rsidR="00CE51B7" w:rsidRPr="00B71F0F" w:rsidRDefault="00953EA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0E94C4338F8407B85BF26F952DD729B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CCAB6E0" w14:textId="51F8BE88" w:rsidR="00CE51B7" w:rsidRPr="00B71F0F" w:rsidRDefault="00DC750B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E12659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411AFED0A950426EB7FE351474842D06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09889746" w14:textId="5AFDA352" w:rsidR="00CE51B7" w:rsidRPr="00B71F0F" w:rsidRDefault="00DC750B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(+60)</w:t>
                      </w:r>
                      <w:r w:rsidRPr="00126F9F">
                        <w:rPr>
                          <w:rFonts w:asciiTheme="majorHAnsi" w:hAnsiTheme="majorHAnsi" w:cstheme="majorHAnsi"/>
                        </w:rPr>
                        <w:t>136798361</w:t>
                      </w:r>
                      <w:r w:rsidR="00A1128B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</w:rPr>
                        <w:t>/</w:t>
                      </w:r>
                      <w:r w:rsidR="00A1128B">
                        <w:rPr>
                          <w:rFonts w:asciiTheme="majorHAnsi" w:hAnsiTheme="majorHAnsi" w:cstheme="majorHAnsi"/>
                        </w:rPr>
                        <w:t xml:space="preserve"> (+62)8128318550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F30E63F475824CEB82C450D0F0658E6D"/>
                  </w:placeholder>
                  <w:showingPlcHdr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to enter a date.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Content>
                  <w:tc>
                    <w:tcPr>
                      <w:tcW w:w="5050" w:type="dxa"/>
                    </w:tcPr>
                    <w:p w14:paraId="67F61CAF" w14:textId="0E8947A6" w:rsidR="00CE51B7" w:rsidRPr="00B71F0F" w:rsidRDefault="00A1128B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438E764F" wp14:editId="4B5D87B8">
                            <wp:extent cx="1059395" cy="847516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8475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Content>
                  <w:tc>
                    <w:tcPr>
                      <w:tcW w:w="5050" w:type="dxa"/>
                    </w:tcPr>
                    <w:p w14:paraId="256C041C" w14:textId="66695DBB" w:rsidR="00CE51B7" w:rsidRDefault="00A1128B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733DB8F4" wp14:editId="21ED69AB">
                            <wp:extent cx="706032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032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5EA565AC" w:rsidR="00CE51B7" w:rsidRPr="00B71F0F" w:rsidRDefault="00A1128B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4E10EF0F" w:rsidR="00CE51B7" w:rsidRPr="00B71F0F" w:rsidRDefault="00A1128B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p w14:paraId="2D7B2019" w14:textId="3B87B772" w:rsidR="006B5724" w:rsidRPr="00130A21" w:rsidRDefault="000A7FC2" w:rsidP="000A7FC2">
      <w:pPr>
        <w:jc w:val="center"/>
        <w:rPr>
          <w:b/>
          <w:bCs/>
          <w:lang w:val="en-MY"/>
        </w:rPr>
      </w:pPr>
      <w:r w:rsidRPr="00130A21">
        <w:rPr>
          <w:b/>
          <w:bCs/>
          <w:lang w:val="en-MY"/>
        </w:rPr>
        <w:t>A212 STIW3044 Web Engineering</w:t>
      </w:r>
    </w:p>
    <w:p w14:paraId="152A3F40" w14:textId="77777777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67D3175C" w:rsidR="00EC3E31" w:rsidRDefault="000A7FC2" w:rsidP="007B7205">
      <w:pPr>
        <w:rPr>
          <w:lang w:val="en-MY"/>
        </w:rPr>
      </w:pPr>
      <w:r>
        <w:rPr>
          <w:lang w:val="en-MY"/>
        </w:rPr>
        <w:t xml:space="preserve">Develop a landing page </w:t>
      </w:r>
      <w:r w:rsidR="00CE7A5A">
        <w:rPr>
          <w:lang w:val="en-MY"/>
        </w:rPr>
        <w:t xml:space="preserve">for </w:t>
      </w:r>
      <w:r>
        <w:rPr>
          <w:lang w:val="en-MY"/>
        </w:rPr>
        <w:t>your resume. The page should contain all relevant information about you such as education, previous works experience (if any), background, training attended or given,</w:t>
      </w:r>
      <w:r w:rsidR="00EB32C4">
        <w:rPr>
          <w:lang w:val="en-MY"/>
        </w:rPr>
        <w:t xml:space="preserve"> previous projects </w:t>
      </w:r>
      <w:proofErr w:type="gramStart"/>
      <w:r w:rsidR="00EB32C4">
        <w:rPr>
          <w:lang w:val="en-MY"/>
        </w:rPr>
        <w:t>and</w:t>
      </w:r>
      <w:r>
        <w:rPr>
          <w:lang w:val="en-MY"/>
        </w:rPr>
        <w:t xml:space="preserve"> etc.</w:t>
      </w:r>
      <w:proofErr w:type="gramEnd"/>
      <w:r w:rsidR="007B7205">
        <w:rPr>
          <w:lang w:val="en-MY"/>
        </w:rPr>
        <w:t xml:space="preserve"> </w:t>
      </w:r>
    </w:p>
    <w:p w14:paraId="0B4960C0" w14:textId="23158618" w:rsidR="000A7FC2" w:rsidRDefault="008846FC" w:rsidP="007B7205">
      <w:pPr>
        <w:rPr>
          <w:lang w:val="en-MY"/>
        </w:rPr>
      </w:pPr>
      <w:r>
        <w:rPr>
          <w:lang w:val="en-MY"/>
        </w:rPr>
        <w:t xml:space="preserve">The page should contain most of the fundamentals HTML tags such as </w:t>
      </w:r>
      <w:r w:rsidR="00171B1D">
        <w:rPr>
          <w:lang w:val="en-MY"/>
        </w:rPr>
        <w:t>paragraphs</w:t>
      </w:r>
      <w:r w:rsidR="00F8255F">
        <w:rPr>
          <w:lang w:val="en-MY"/>
        </w:rPr>
        <w:t xml:space="preserve">, </w:t>
      </w:r>
      <w:r w:rsidR="00171B1D">
        <w:rPr>
          <w:lang w:val="en-MY"/>
        </w:rPr>
        <w:t xml:space="preserve">header, table, list, image, div, </w:t>
      </w:r>
      <w:r w:rsidR="00DF752F">
        <w:rPr>
          <w:lang w:val="en-MY"/>
        </w:rPr>
        <w:t xml:space="preserve">header, footer </w:t>
      </w:r>
      <w:proofErr w:type="gramStart"/>
      <w:r w:rsidR="00DF752F">
        <w:rPr>
          <w:lang w:val="en-MY"/>
        </w:rPr>
        <w:t>and etc.</w:t>
      </w:r>
      <w:proofErr w:type="gramEnd"/>
      <w:r w:rsidR="00040C2F">
        <w:rPr>
          <w:lang w:val="en-MY"/>
        </w:rPr>
        <w:t xml:space="preserve"> </w:t>
      </w:r>
      <w:r w:rsidR="001665FF">
        <w:rPr>
          <w:lang w:val="en-MY"/>
        </w:rPr>
        <w:t xml:space="preserve">CSS </w:t>
      </w:r>
      <w:r w:rsidR="0051770E">
        <w:rPr>
          <w:lang w:val="en-MY"/>
        </w:rPr>
        <w:t>(inline, internal</w:t>
      </w:r>
      <w:r w:rsidR="00A17070">
        <w:rPr>
          <w:lang w:val="en-MY"/>
        </w:rPr>
        <w:t>,</w:t>
      </w:r>
      <w:r w:rsidR="0051770E">
        <w:rPr>
          <w:lang w:val="en-MY"/>
        </w:rPr>
        <w:t xml:space="preserve"> and external) </w:t>
      </w:r>
      <w:r w:rsidR="001665FF">
        <w:rPr>
          <w:lang w:val="en-MY"/>
        </w:rPr>
        <w:t>should be use</w:t>
      </w:r>
      <w:r w:rsidR="0051770E">
        <w:rPr>
          <w:lang w:val="en-MY"/>
        </w:rPr>
        <w:t xml:space="preserve">d </w:t>
      </w:r>
      <w:r w:rsidR="00423A5B">
        <w:rPr>
          <w:lang w:val="en-MY"/>
        </w:rPr>
        <w:t>on</w:t>
      </w:r>
      <w:r w:rsidR="0051770E">
        <w:rPr>
          <w:lang w:val="en-MY"/>
        </w:rPr>
        <w:t xml:space="preserve"> your landing</w:t>
      </w:r>
      <w:r w:rsidR="00637201">
        <w:rPr>
          <w:lang w:val="en-MY"/>
        </w:rPr>
        <w:t xml:space="preserve"> page</w:t>
      </w:r>
      <w:r w:rsidR="0051770E">
        <w:rPr>
          <w:lang w:val="en-MY"/>
        </w:rPr>
        <w:t>.</w:t>
      </w:r>
      <w:r w:rsidR="00423A5B">
        <w:rPr>
          <w:lang w:val="en-MY"/>
        </w:rPr>
        <w:t xml:space="preserve"> </w:t>
      </w:r>
      <w:r w:rsidR="00BA633A">
        <w:rPr>
          <w:lang w:val="en-MY"/>
        </w:rPr>
        <w:t xml:space="preserve">Use </w:t>
      </w:r>
      <w:r w:rsidR="00FF41E9">
        <w:rPr>
          <w:lang w:val="en-MY"/>
        </w:rPr>
        <w:t>at least</w:t>
      </w:r>
      <w:r w:rsidR="00BA633A">
        <w:rPr>
          <w:lang w:val="en-MY"/>
        </w:rPr>
        <w:t xml:space="preserve"> one </w:t>
      </w:r>
      <w:r w:rsidR="00D840B3">
        <w:rPr>
          <w:lang w:val="en-MY"/>
        </w:rPr>
        <w:t>internal</w:t>
      </w:r>
      <w:r w:rsidR="00BA633A">
        <w:rPr>
          <w:lang w:val="en-MY"/>
        </w:rPr>
        <w:t xml:space="preserve"> JavaScript </w:t>
      </w:r>
      <w:r w:rsidR="00FF41E9">
        <w:rPr>
          <w:lang w:val="en-MY"/>
        </w:rPr>
        <w:t>on</w:t>
      </w:r>
      <w:r w:rsidR="00BA633A">
        <w:rPr>
          <w:lang w:val="en-MY"/>
        </w:rPr>
        <w:t xml:space="preserve"> your page</w:t>
      </w:r>
      <w:r w:rsidR="00D840B3">
        <w:rPr>
          <w:lang w:val="en-MY"/>
        </w:rPr>
        <w:t>.</w:t>
      </w:r>
      <w:r w:rsidR="00FA26A9">
        <w:rPr>
          <w:lang w:val="en-MY"/>
        </w:rPr>
        <w:t xml:space="preserve"> </w:t>
      </w:r>
      <w:r w:rsidR="00F14318">
        <w:rPr>
          <w:lang w:val="en-MY"/>
        </w:rPr>
        <w:t xml:space="preserve">Your landing page </w:t>
      </w:r>
      <w:r w:rsidR="007C2FD8">
        <w:rPr>
          <w:lang w:val="en-MY"/>
        </w:rPr>
        <w:t xml:space="preserve">should also </w:t>
      </w:r>
      <w:r w:rsidR="008964A6">
        <w:rPr>
          <w:lang w:val="en-MY"/>
        </w:rPr>
        <w:t>require</w:t>
      </w:r>
      <w:r w:rsidR="00DE7AB7">
        <w:rPr>
          <w:lang w:val="en-MY"/>
        </w:rPr>
        <w:t xml:space="preserve"> </w:t>
      </w:r>
      <w:r w:rsidR="008964A6">
        <w:rPr>
          <w:lang w:val="en-MY"/>
        </w:rPr>
        <w:t>implementing</w:t>
      </w:r>
      <w:r w:rsidR="007C2FD8">
        <w:rPr>
          <w:lang w:val="en-MY"/>
        </w:rPr>
        <w:t xml:space="preserve"> </w:t>
      </w:r>
      <w:r w:rsidR="007E67A8">
        <w:rPr>
          <w:lang w:val="en-MY"/>
        </w:rPr>
        <w:t xml:space="preserve">a </w:t>
      </w:r>
      <w:r w:rsidR="007C2FD8">
        <w:rPr>
          <w:lang w:val="en-MY"/>
        </w:rPr>
        <w:t>CSS framework</w:t>
      </w:r>
      <w:r w:rsidR="003178CB">
        <w:rPr>
          <w:lang w:val="en-MY"/>
        </w:rPr>
        <w:t xml:space="preserve"> (Bootstrap/Tailwinds/</w:t>
      </w:r>
      <w:r w:rsidR="0038120D">
        <w:rPr>
          <w:lang w:val="en-MY"/>
        </w:rPr>
        <w:t>W3CSS/etc)</w:t>
      </w:r>
      <w:r w:rsidR="008F148F">
        <w:rPr>
          <w:lang w:val="en-MY"/>
        </w:rPr>
        <w:t>.</w:t>
      </w:r>
    </w:p>
    <w:p w14:paraId="19B31AA5" w14:textId="0CD2BE3C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21F8E2" w14:textId="17FF14D7" w:rsidR="00383761" w:rsidRDefault="00383761" w:rsidP="00383761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>Show the head</w:t>
      </w:r>
      <w:r w:rsidR="00C94A8C">
        <w:rPr>
          <w:lang w:val="en-MY"/>
        </w:rPr>
        <w:t>er and footer</w:t>
      </w:r>
      <w:r>
        <w:rPr>
          <w:lang w:val="en-MY"/>
        </w:rPr>
        <w:t xml:space="preserve"> section from your landing page.</w:t>
      </w:r>
    </w:p>
    <w:p w14:paraId="7655B916" w14:textId="3301A395" w:rsidR="00383761" w:rsidRDefault="00383761" w:rsidP="00383761">
      <w:pPr>
        <w:pStyle w:val="ListParagraph"/>
        <w:jc w:val="right"/>
        <w:rPr>
          <w:lang w:val="en-MY"/>
        </w:rPr>
      </w:pPr>
      <w:r>
        <w:rPr>
          <w:lang w:val="en-MY"/>
        </w:rPr>
        <w:t>(</w:t>
      </w:r>
      <w:r w:rsidR="004E60E6">
        <w:rPr>
          <w:lang w:val="en-MY"/>
        </w:rPr>
        <w:t>2</w:t>
      </w:r>
      <w:r>
        <w:rPr>
          <w:lang w:val="en-MY"/>
        </w:rPr>
        <w:t xml:space="preserve"> Marks)</w:t>
      </w:r>
    </w:p>
    <w:p w14:paraId="51AA69AB" w14:textId="11A49586" w:rsidR="00383761" w:rsidRDefault="00383761" w:rsidP="00383761">
      <w:pPr>
        <w:pStyle w:val="ListParagraph"/>
        <w:jc w:val="right"/>
        <w:rPr>
          <w:lang w:val="en-MY"/>
        </w:rPr>
      </w:pPr>
    </w:p>
    <w:p w14:paraId="7208E555" w14:textId="5A52DBCC" w:rsidR="00383761" w:rsidRDefault="00383761" w:rsidP="00383761">
      <w:pPr>
        <w:pStyle w:val="ListParagraph"/>
        <w:jc w:val="right"/>
        <w:rPr>
          <w:lang w:val="en-MY"/>
        </w:rPr>
      </w:pPr>
    </w:p>
    <w:p w14:paraId="37C70CEF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68832A79" w14:textId="77777777" w:rsidR="00DA1B06" w:rsidRDefault="00DA1B06" w:rsidP="00703461">
      <w:pPr>
        <w:pStyle w:val="ListParagraph"/>
        <w:jc w:val="right"/>
        <w:rPr>
          <w:lang w:val="en-MY"/>
        </w:rPr>
      </w:pPr>
    </w:p>
    <w:p w14:paraId="714317B2" w14:textId="77777777" w:rsidR="00814C71" w:rsidRDefault="00814C71" w:rsidP="00703461">
      <w:pPr>
        <w:pStyle w:val="ListParagraph"/>
        <w:jc w:val="right"/>
        <w:rPr>
          <w:lang w:val="en-MY"/>
        </w:rPr>
      </w:pPr>
    </w:p>
    <w:p w14:paraId="0997613D" w14:textId="7549FF88" w:rsidR="00AF45E0" w:rsidRDefault="00772876" w:rsidP="00130A21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 xml:space="preserve">Show </w:t>
      </w:r>
      <w:r w:rsidR="00D64745">
        <w:rPr>
          <w:lang w:val="en-MY"/>
        </w:rPr>
        <w:t>one division of your page that implement multi-columns</w:t>
      </w:r>
      <w:r>
        <w:rPr>
          <w:lang w:val="en-MY"/>
        </w:rPr>
        <w:t>.</w:t>
      </w:r>
    </w:p>
    <w:p w14:paraId="636A23DE" w14:textId="0E591FBE" w:rsidR="00F4143D" w:rsidRDefault="00F4143D" w:rsidP="00F4143D">
      <w:pPr>
        <w:pStyle w:val="ListParagraph"/>
        <w:jc w:val="right"/>
        <w:rPr>
          <w:lang w:val="en-MY"/>
        </w:rPr>
      </w:pPr>
      <w:r>
        <w:rPr>
          <w:lang w:val="en-MY"/>
        </w:rPr>
        <w:t>(</w:t>
      </w:r>
      <w:r w:rsidR="008C5C7D">
        <w:rPr>
          <w:lang w:val="en-MY"/>
        </w:rPr>
        <w:t>2</w:t>
      </w:r>
      <w:r>
        <w:rPr>
          <w:lang w:val="en-MY"/>
        </w:rPr>
        <w:t xml:space="preserve"> Marks)</w:t>
      </w:r>
    </w:p>
    <w:p w14:paraId="08E499E6" w14:textId="0B014A63" w:rsidR="00F4143D" w:rsidRDefault="00F4143D" w:rsidP="00F4143D">
      <w:pPr>
        <w:pStyle w:val="ListParagraph"/>
        <w:jc w:val="right"/>
        <w:rPr>
          <w:lang w:val="en-MY"/>
        </w:rPr>
      </w:pPr>
    </w:p>
    <w:p w14:paraId="4B8F770E" w14:textId="59D72BAD" w:rsidR="00DA1B06" w:rsidRDefault="00DA1B06" w:rsidP="00F4143D">
      <w:pPr>
        <w:pStyle w:val="ListParagraph"/>
        <w:jc w:val="right"/>
        <w:rPr>
          <w:lang w:val="en-MY"/>
        </w:rPr>
      </w:pPr>
    </w:p>
    <w:p w14:paraId="2EB372A7" w14:textId="77777777" w:rsidR="00DA1B06" w:rsidRDefault="00DA1B06" w:rsidP="00F4143D">
      <w:pPr>
        <w:pStyle w:val="ListParagraph"/>
        <w:jc w:val="right"/>
        <w:rPr>
          <w:lang w:val="en-MY"/>
        </w:rPr>
      </w:pPr>
    </w:p>
    <w:p w14:paraId="7A8B442F" w14:textId="4BC3B037" w:rsidR="00814C71" w:rsidRDefault="00814C71" w:rsidP="00F4143D">
      <w:pPr>
        <w:pStyle w:val="ListParagraph"/>
        <w:jc w:val="right"/>
        <w:rPr>
          <w:lang w:val="en-MY"/>
        </w:rPr>
      </w:pPr>
    </w:p>
    <w:p w14:paraId="02608200" w14:textId="35422C3D" w:rsidR="00C80045" w:rsidRDefault="00C80045" w:rsidP="00417588">
      <w:pPr>
        <w:pStyle w:val="ListParagraph"/>
        <w:jc w:val="right"/>
        <w:rPr>
          <w:lang w:val="en-MY"/>
        </w:rPr>
      </w:pPr>
    </w:p>
    <w:p w14:paraId="6DE2E96C" w14:textId="77777777" w:rsidR="00C80045" w:rsidRDefault="00C80045" w:rsidP="00417588">
      <w:pPr>
        <w:pStyle w:val="ListParagraph"/>
        <w:jc w:val="right"/>
        <w:rPr>
          <w:lang w:val="en-MY"/>
        </w:rPr>
      </w:pPr>
    </w:p>
    <w:p w14:paraId="09B7E61B" w14:textId="5A2D1C78" w:rsidR="00417588" w:rsidRDefault="0072115F" w:rsidP="004250F9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>Show your internal CSS</w:t>
      </w:r>
      <w:r w:rsidR="009A465C">
        <w:rPr>
          <w:lang w:val="en-MY"/>
        </w:rPr>
        <w:t xml:space="preserve"> and </w:t>
      </w:r>
      <w:r w:rsidR="006865AC">
        <w:rPr>
          <w:lang w:val="en-MY"/>
        </w:rPr>
        <w:t>the</w:t>
      </w:r>
      <w:r w:rsidR="009A465C">
        <w:rPr>
          <w:lang w:val="en-MY"/>
        </w:rPr>
        <w:t xml:space="preserve"> element that use</w:t>
      </w:r>
      <w:r w:rsidR="00FF41E9">
        <w:rPr>
          <w:lang w:val="en-MY"/>
        </w:rPr>
        <w:t>s</w:t>
      </w:r>
      <w:r w:rsidR="009A465C">
        <w:rPr>
          <w:lang w:val="en-MY"/>
        </w:rPr>
        <w:t xml:space="preserve"> it.</w:t>
      </w:r>
    </w:p>
    <w:p w14:paraId="4EEE9531" w14:textId="5BC9EE35" w:rsidR="009A465C" w:rsidRDefault="009A465C" w:rsidP="009A465C">
      <w:pPr>
        <w:pStyle w:val="ListParagraph"/>
        <w:jc w:val="right"/>
        <w:rPr>
          <w:lang w:val="en-MY"/>
        </w:rPr>
      </w:pPr>
      <w:r>
        <w:rPr>
          <w:lang w:val="en-MY"/>
        </w:rPr>
        <w:t>(2 Marks)</w:t>
      </w:r>
    </w:p>
    <w:p w14:paraId="6CC4473C" w14:textId="79250A73" w:rsidR="00814C71" w:rsidRDefault="00814C71" w:rsidP="009A465C">
      <w:pPr>
        <w:pStyle w:val="ListParagraph"/>
        <w:jc w:val="right"/>
        <w:rPr>
          <w:lang w:val="en-MY"/>
        </w:rPr>
      </w:pPr>
    </w:p>
    <w:p w14:paraId="1D0EE6D3" w14:textId="5FB9E8AB" w:rsidR="00013E4B" w:rsidRDefault="00013E4B" w:rsidP="009A465C">
      <w:pPr>
        <w:pStyle w:val="ListParagraph"/>
        <w:jc w:val="right"/>
        <w:rPr>
          <w:lang w:val="en-MY"/>
        </w:rPr>
      </w:pPr>
    </w:p>
    <w:p w14:paraId="7A1FD4EA" w14:textId="77777777" w:rsidR="00013E4B" w:rsidRDefault="00013E4B" w:rsidP="009A465C">
      <w:pPr>
        <w:pStyle w:val="ListParagraph"/>
        <w:jc w:val="right"/>
        <w:rPr>
          <w:lang w:val="en-MY"/>
        </w:rPr>
      </w:pPr>
    </w:p>
    <w:p w14:paraId="6C7BFFEE" w14:textId="3DC79F14" w:rsidR="00127904" w:rsidRDefault="00127904" w:rsidP="009A465C">
      <w:pPr>
        <w:pStyle w:val="ListParagraph"/>
        <w:jc w:val="right"/>
        <w:rPr>
          <w:lang w:val="en-MY"/>
        </w:rPr>
      </w:pPr>
    </w:p>
    <w:p w14:paraId="31A74DC5" w14:textId="1EFAD5F8" w:rsidR="00AE0980" w:rsidRDefault="00AE0980" w:rsidP="00AE0980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 xml:space="preserve">Show your internal JavaScript and the element that </w:t>
      </w:r>
      <w:r w:rsidR="00EC4DD2">
        <w:rPr>
          <w:lang w:val="en-MY"/>
        </w:rPr>
        <w:t>implement</w:t>
      </w:r>
      <w:r>
        <w:rPr>
          <w:lang w:val="en-MY"/>
        </w:rPr>
        <w:t xml:space="preserve"> it.</w:t>
      </w:r>
    </w:p>
    <w:p w14:paraId="2E2EA2B3" w14:textId="011DA384" w:rsidR="00AE0980" w:rsidRDefault="00AE0980" w:rsidP="00AE0980">
      <w:pPr>
        <w:pStyle w:val="ListParagraph"/>
        <w:jc w:val="right"/>
        <w:rPr>
          <w:lang w:val="en-MY"/>
        </w:rPr>
      </w:pPr>
      <w:r>
        <w:rPr>
          <w:lang w:val="en-MY"/>
        </w:rPr>
        <w:lastRenderedPageBreak/>
        <w:t>(2 Marks)</w:t>
      </w:r>
    </w:p>
    <w:p w14:paraId="57495840" w14:textId="034A290B" w:rsidR="00127904" w:rsidRDefault="00127904" w:rsidP="009A465C">
      <w:pPr>
        <w:pStyle w:val="ListParagraph"/>
        <w:jc w:val="right"/>
        <w:rPr>
          <w:lang w:val="en-MY"/>
        </w:rPr>
      </w:pPr>
    </w:p>
    <w:p w14:paraId="4F152B24" w14:textId="7A24DAFE" w:rsidR="00C35D74" w:rsidRDefault="00C35D74" w:rsidP="009A465C">
      <w:pPr>
        <w:pStyle w:val="ListParagraph"/>
        <w:jc w:val="right"/>
        <w:rPr>
          <w:lang w:val="en-MY"/>
        </w:rPr>
      </w:pPr>
    </w:p>
    <w:p w14:paraId="72F24E16" w14:textId="77777777" w:rsidR="00C35D74" w:rsidRDefault="00C35D74" w:rsidP="009A465C">
      <w:pPr>
        <w:pStyle w:val="ListParagraph"/>
        <w:jc w:val="right"/>
        <w:rPr>
          <w:lang w:val="en-MY"/>
        </w:rPr>
      </w:pPr>
    </w:p>
    <w:p w14:paraId="2003CC94" w14:textId="77777777" w:rsidR="00127904" w:rsidRDefault="00127904" w:rsidP="009A465C">
      <w:pPr>
        <w:pStyle w:val="ListParagraph"/>
        <w:jc w:val="right"/>
        <w:rPr>
          <w:lang w:val="en-MY"/>
        </w:rPr>
      </w:pPr>
    </w:p>
    <w:p w14:paraId="6BCBD66F" w14:textId="77777777" w:rsidR="00C80045" w:rsidRDefault="00C80045" w:rsidP="009A465C">
      <w:pPr>
        <w:pStyle w:val="ListParagraph"/>
        <w:jc w:val="right"/>
        <w:rPr>
          <w:lang w:val="en-MY"/>
        </w:rPr>
      </w:pPr>
    </w:p>
    <w:p w14:paraId="21328714" w14:textId="347A7CB6" w:rsidR="009A465C" w:rsidRDefault="00EB4DA5" w:rsidP="009A465C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 xml:space="preserve">Show </w:t>
      </w:r>
      <w:r w:rsidR="005264F2">
        <w:rPr>
          <w:lang w:val="en-MY"/>
        </w:rPr>
        <w:t>the</w:t>
      </w:r>
      <w:r>
        <w:rPr>
          <w:lang w:val="en-MY"/>
        </w:rPr>
        <w:t xml:space="preserve"> </w:t>
      </w:r>
      <w:r w:rsidR="00A6709A">
        <w:rPr>
          <w:lang w:val="en-MY"/>
        </w:rPr>
        <w:t>full screen</w:t>
      </w:r>
      <w:r w:rsidR="005264F2">
        <w:rPr>
          <w:lang w:val="en-MY"/>
        </w:rPr>
        <w:t>shot</w:t>
      </w:r>
      <w:r w:rsidR="00A6709A">
        <w:rPr>
          <w:lang w:val="en-MY"/>
        </w:rPr>
        <w:t xml:space="preserve"> of your </w:t>
      </w:r>
      <w:r w:rsidR="006B4236">
        <w:rPr>
          <w:lang w:val="en-MY"/>
        </w:rPr>
        <w:t xml:space="preserve">landing </w:t>
      </w:r>
      <w:r w:rsidR="00A6709A">
        <w:rPr>
          <w:lang w:val="en-MY"/>
        </w:rPr>
        <w:t>page</w:t>
      </w:r>
      <w:r w:rsidR="00D919DE">
        <w:rPr>
          <w:lang w:val="en-MY"/>
        </w:rPr>
        <w:t xml:space="preserve"> in a web browser.</w:t>
      </w:r>
    </w:p>
    <w:p w14:paraId="36E07ECE" w14:textId="4029ED7F" w:rsidR="00946258" w:rsidRDefault="00946258" w:rsidP="00946258">
      <w:pPr>
        <w:pStyle w:val="ListParagraph"/>
        <w:jc w:val="right"/>
        <w:rPr>
          <w:lang w:val="en-MY"/>
        </w:rPr>
      </w:pPr>
      <w:r>
        <w:rPr>
          <w:lang w:val="en-MY"/>
        </w:rPr>
        <w:t>(2 Marks)</w:t>
      </w:r>
    </w:p>
    <w:p w14:paraId="14B64258" w14:textId="77777777" w:rsidR="00A6709A" w:rsidRPr="00A6709A" w:rsidRDefault="00A6709A" w:rsidP="00A6709A">
      <w:pPr>
        <w:ind w:left="360"/>
        <w:rPr>
          <w:lang w:val="en-MY"/>
        </w:rPr>
      </w:pPr>
    </w:p>
    <w:p w14:paraId="5CC52681" w14:textId="1941E240" w:rsidR="009A465C" w:rsidRDefault="009A465C" w:rsidP="009A465C">
      <w:pPr>
        <w:pStyle w:val="ListParagraph"/>
        <w:jc w:val="right"/>
        <w:rPr>
          <w:lang w:val="en-MY"/>
        </w:rPr>
      </w:pP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015088A1" w14:textId="77777777" w:rsidR="000431A7" w:rsidRDefault="000431A7" w:rsidP="009A465C">
      <w:pPr>
        <w:pStyle w:val="ListParagraph"/>
        <w:jc w:val="right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proofErr w:type="gramStart"/>
      <w:r w:rsidR="00671270">
        <w:t>submit</w:t>
      </w:r>
      <w:proofErr w:type="gramEnd"/>
      <w:r w:rsidR="00671270">
        <w:t xml:space="preserve">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1"/>
  </w:num>
  <w:num w:numId="2" w16cid:durableId="2121216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ca1ALOUQjssAAAA"/>
  </w:docVars>
  <w:rsids>
    <w:rsidRoot w:val="000A7FC2"/>
    <w:rsid w:val="00001B16"/>
    <w:rsid w:val="00013E4B"/>
    <w:rsid w:val="00040C2F"/>
    <w:rsid w:val="000431A7"/>
    <w:rsid w:val="00054B9D"/>
    <w:rsid w:val="000611FC"/>
    <w:rsid w:val="000A7FC2"/>
    <w:rsid w:val="00127904"/>
    <w:rsid w:val="00130A21"/>
    <w:rsid w:val="001665FF"/>
    <w:rsid w:val="001701AA"/>
    <w:rsid w:val="00171B1D"/>
    <w:rsid w:val="001A3CB1"/>
    <w:rsid w:val="00213E0B"/>
    <w:rsid w:val="002A0EA6"/>
    <w:rsid w:val="003178CB"/>
    <w:rsid w:val="003240E6"/>
    <w:rsid w:val="0038120D"/>
    <w:rsid w:val="00383761"/>
    <w:rsid w:val="00417588"/>
    <w:rsid w:val="00423A5B"/>
    <w:rsid w:val="004250F9"/>
    <w:rsid w:val="004E60E6"/>
    <w:rsid w:val="0051770E"/>
    <w:rsid w:val="00521C03"/>
    <w:rsid w:val="005248B3"/>
    <w:rsid w:val="005264F2"/>
    <w:rsid w:val="00616837"/>
    <w:rsid w:val="00637201"/>
    <w:rsid w:val="00671270"/>
    <w:rsid w:val="006865AC"/>
    <w:rsid w:val="006B4236"/>
    <w:rsid w:val="006B5724"/>
    <w:rsid w:val="006F7DA1"/>
    <w:rsid w:val="00703461"/>
    <w:rsid w:val="0072115F"/>
    <w:rsid w:val="00772876"/>
    <w:rsid w:val="007B3328"/>
    <w:rsid w:val="007B3A7B"/>
    <w:rsid w:val="007B7205"/>
    <w:rsid w:val="007C2FD8"/>
    <w:rsid w:val="007E67A8"/>
    <w:rsid w:val="007F653D"/>
    <w:rsid w:val="00814C71"/>
    <w:rsid w:val="00816DFF"/>
    <w:rsid w:val="00866C64"/>
    <w:rsid w:val="008846FC"/>
    <w:rsid w:val="008964A6"/>
    <w:rsid w:val="008C5C7D"/>
    <w:rsid w:val="008F148F"/>
    <w:rsid w:val="00946258"/>
    <w:rsid w:val="00953EA2"/>
    <w:rsid w:val="00981814"/>
    <w:rsid w:val="009A465C"/>
    <w:rsid w:val="009D50B6"/>
    <w:rsid w:val="009E06BE"/>
    <w:rsid w:val="00A1128B"/>
    <w:rsid w:val="00A17070"/>
    <w:rsid w:val="00A6709A"/>
    <w:rsid w:val="00A973FE"/>
    <w:rsid w:val="00AA33DB"/>
    <w:rsid w:val="00AE0980"/>
    <w:rsid w:val="00AF45E0"/>
    <w:rsid w:val="00BA633A"/>
    <w:rsid w:val="00BE0CBB"/>
    <w:rsid w:val="00C35D74"/>
    <w:rsid w:val="00C53F51"/>
    <w:rsid w:val="00C80045"/>
    <w:rsid w:val="00C94A8C"/>
    <w:rsid w:val="00CE51B7"/>
    <w:rsid w:val="00CE7A5A"/>
    <w:rsid w:val="00D64745"/>
    <w:rsid w:val="00D840B3"/>
    <w:rsid w:val="00D85B65"/>
    <w:rsid w:val="00D919DE"/>
    <w:rsid w:val="00DA1B06"/>
    <w:rsid w:val="00DC750B"/>
    <w:rsid w:val="00DE7AB7"/>
    <w:rsid w:val="00DF752F"/>
    <w:rsid w:val="00E431D9"/>
    <w:rsid w:val="00E97085"/>
    <w:rsid w:val="00EB32C4"/>
    <w:rsid w:val="00EB4DA5"/>
    <w:rsid w:val="00EC3E31"/>
    <w:rsid w:val="00EC4DD2"/>
    <w:rsid w:val="00ED7E19"/>
    <w:rsid w:val="00EE756E"/>
    <w:rsid w:val="00F14318"/>
    <w:rsid w:val="00F4143D"/>
    <w:rsid w:val="00F8255F"/>
    <w:rsid w:val="00FA26A9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5A52A9"/>
    <w:rsid w:val="00B6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3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3</cp:revision>
  <dcterms:created xsi:type="dcterms:W3CDTF">2022-04-24T14:21:00Z</dcterms:created>
  <dcterms:modified xsi:type="dcterms:W3CDTF">2022-04-24T15:49:00Z</dcterms:modified>
</cp:coreProperties>
</file>